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unctional</w:t>
      </w:r>
      <w:r>
        <w:t xml:space="preserve"> </w:t>
      </w:r>
      <w:r>
        <w:t xml:space="preserve">Lipid</w:t>
      </w:r>
      <w:r>
        <w:t xml:space="preserve"> </w:t>
      </w:r>
      <w:r>
        <w:t xml:space="preserve">Probes</w:t>
      </w:r>
      <w:r>
        <w:t xml:space="preserve"> </w:t>
      </w:r>
      <w:r>
        <w:t xml:space="preserve">Background</w:t>
      </w:r>
    </w:p>
    <w:p>
      <w:pPr>
        <w:pStyle w:val="Author"/>
      </w:pPr>
      <w:r>
        <w:t xml:space="preserve">Gaelen</w:t>
      </w:r>
      <w:r>
        <w:t xml:space="preserve"> </w:t>
      </w:r>
      <w:r>
        <w:t xml:space="preserve">Guzman</w:t>
      </w:r>
    </w:p>
    <w:p>
      <w:pPr>
        <w:pStyle w:val="FirstParagraph"/>
      </w:pPr>
      <w:r>
        <w:rPr>
          <w:bCs/>
          <w:b/>
        </w:rPr>
        <w:t xml:space="preserve">This repository is still under construction, please forgive us for incomplete sections as we build features!</w:t>
      </w:r>
    </w:p>
    <w:p>
      <w:pPr>
        <w:pStyle w:val="BodyText"/>
      </w:pPr>
      <w:r>
        <w:t xml:space="preserve">Functionalized lipid probes are at the intersection of several niche biotechnologies. This overview will serve as a summary of the capabilities, nuances, and caveats of their utility. Additional resources and published review articles will be referenced and linked below for greater detail.</w:t>
      </w:r>
    </w:p>
    <w:bookmarkStart w:id="23"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omes, researchers can gain deeper insight into how these physical interactions influence membrane architecture and dynamics. Understanding these interactions is essential for unraveling fundamental processes like vesicle trafficking,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This highlights how lipid signaling can affect cellular behavior and physiological responses.</w:t>
      </w:r>
    </w:p>
    <w:bookmarkEnd w:id="21"/>
    <w:bookmarkStart w:id="22"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2"/>
    <w:bookmarkEnd w:id="23"/>
    <w:bookmarkStart w:id="43"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Unlike proteins and nucleic acids, lipids present unique challenges that make traditional genetic tools less effective in studying their function.</w:t>
      </w:r>
    </w:p>
    <w:bookmarkStart w:id="24"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require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have extremely short half-lives—sometimes only minutes—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4"/>
    <w:bookmarkStart w:id="42" w:name="the-role-of-synthetic-lipid-analogs"/>
    <w:p>
      <w:pPr>
        <w:pStyle w:val="Heading3"/>
      </w:pPr>
      <w:r>
        <w:t xml:space="preserve">The Role of Synthetic Lipid Analogs</w:t>
      </w:r>
    </w:p>
    <w:p>
      <w:pPr>
        <w:pStyle w:val="FirstParagraph"/>
      </w:pPr>
      <w:r>
        <w:t xml:space="preserve">To overcome these challenges, researchers have developed synthetic analogs of native lipids. These modified lipids allow for precise investigation of lipid function while preserving their essential biological properties. The key modifications used in this approach inclu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iazirine ring</w:t>
            </w:r>
          </w:p>
          <w:p>
            <w:pPr>
              <w:pStyle w:val="BodyText"/>
            </w:pPr>
            <w:pPr>
              <w:spacing w:before="16"/>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w:t>
            </w:r>
            <w:r>
              <w:t xml:space="preserve">freeze</w:t>
            </w:r>
            <w:r>
              <w:t xml:space="preserve">”</w:t>
            </w:r>
            <w:r>
              <w:t xml:space="preserve"> </w:t>
            </w:r>
            <w:r>
              <w:t xml:space="preserve">these interactions in place, preserving their native binding state even during rigorous purification steps before mass spectrometry analysis.</w:t>
            </w:r>
          </w:p>
          <w:bookmarkStart w:id="28"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motifs may alter the lipid’s physicochemical properties, potentially changing its interaction profile. Diazirine, however, is the smallest known photoactivatable crosslinking group, making it an ideal choice for studying delicate lipid-protein interactions.</w:t>
            </w:r>
          </w:p>
          <w:bookmarkEnd w:id="28"/>
          <w:bookmarkStart w:id="29" w:name="key-properties-of-diazirine-crosslinking"/>
          <w:p>
            <w:pPr>
              <w:pStyle w:val="Heading5"/>
            </w:pPr>
            <w:r>
              <w:t xml:space="preserve">Key properties of diazirine crosslinking:</w:t>
            </w:r>
          </w:p>
          <w:p>
            <w:pPr>
              <w:pStyle w:val="FirstParagraph"/>
            </w:pPr>
            <w:r>
              <w:t xml:space="preserve">Lipid interactions are typically transient, as most lipid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Upon exposure to 355 nm UV light, the diazirine ring forms a reactive carbene radical, which rapidly covalently bonds with nearby molecules. This reaction is highly versatile, as the carbene can insert into carbon-hydrogen, sulfur-hydrogen, nitrogen-hydrogen, oxygen-hydrogen, or double bonds, allowing for broad coverage of potential interaction partners[@haberkantFatFabulousBifunctional2014].</w:t>
            </w:r>
          </w:p>
          <w:p>
            <w:pPr>
              <w:pStyle w:val="BodyText"/>
            </w:pPr>
            <w:r>
              <w:t xml:space="preserve">The small size and high reactivity of diazirine crosslinking make it an invaluable tool for capturing lipid-protein interactions while minimizing perturbations to native lipid function.</w:t>
            </w:r>
          </w:p>
          <w:bookmarkEnd w:id="29"/>
          <w:bookmarkStart w:id="32" w:name="sec-DiazirinePlacement"/>
          <w:p>
            <w:pPr>
              <w:pStyle w:val="Heading5"/>
            </w:pPr>
            <w:r>
              <w:t xml:space="preserve">The effect of Diazirine placement on crosslinking targets</w:t>
            </w:r>
          </w:p>
          <w:p>
            <w:pPr>
              <w:numPr>
                <w:ilvl w:val="0"/>
                <w:numId w:val="1001"/>
              </w:numPr>
            </w:pPr>
            <w:r>
              <w:t xml:space="preserve">The reactive carbene produced upon irradiation will bond with whatever molecule is nearest – thus, the location of the diazirine ring can have a dramatic effect on what protein interactors are stabilized via crosslinking.</w:t>
            </w:r>
          </w:p>
          <w:p>
            <w:pPr>
              <w:numPr>
                <w:ilvl w:val="0"/>
                <w:numId w:val="1001"/>
              </w:numPr>
            </w:pPr>
            <w:r>
              <w:t xml:space="preserve">The majority of lipid analogs produced to date were synthesized with the diazirine ring near the terminal end of an acyl chain. For example,</w:t>
            </w:r>
            <w:r>
              <w:t xml:space="preserve"> </w:t>
            </w:r>
            <w:hyperlink r:id="rId30">
              <w:r>
                <w:rPr>
                  <w:rStyle w:val="Hyperlink"/>
                </w:rPr>
                <w:t xml:space="preserve">8-3 Fatty Acid</w:t>
              </w:r>
            </w:hyperlink>
            <w:r>
              <w:t xml:space="preserve"> </w:t>
            </w:r>
            <w:r>
              <w:t xml:space="preserve">has the acyl chain only 3 carbons from the end. These lipid analogs may be expected to preferentially crosslink to proteins which penetrate far into the hydrophobic region between the leaflets of a membrane bilayer, such as transmembrane proteins.</w:t>
            </w:r>
          </w:p>
          <w:p>
            <w:pPr>
              <w:numPr>
                <w:ilvl w:val="0"/>
                <w:numId w:val="1001"/>
              </w:numPr>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31">
              <w:r>
                <w:rPr>
                  <w:rStyle w:val="Hyperlink"/>
                </w:rPr>
                <w:t xml:space="preserve">1-10 Fatty Acid</w:t>
              </w:r>
            </w:hyperlink>
            <w:r>
              <w:t xml:space="preserve">, in which the diazirine ring was placed 10 carbons from the terminus of the chain.</w:t>
            </w:r>
          </w:p>
        </w:tc>
      </w:tr>
    </w:tbl>
    <w:bookmarkEnd w:id="32"/>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erminal Alkyne</w:t>
            </w:r>
          </w:p>
          <w:p>
            <w:pPr>
              <w:pStyle w:val="BodyText"/>
            </w:pPr>
            <w:pPr>
              <w:spacing w:before="16"/>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5"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azide-alkyne cycloaddition, a type of click chemistry reaction. This reaction is highly specific, rapid, and bio-orthogonal, meaning it does not interfere with natural cellular processes. By reacting the alkyne with an azide-containing probe, researchers can introduce fluorescent markers for imaging or affinity tags for isolating lipid-protein complexes.</w:t>
            </w:r>
          </w:p>
          <w:bookmarkEnd w:id="35"/>
          <w:bookmarkStart w:id="36" w:name="applications-in-lipid-research"/>
          <w:p>
            <w:pPr>
              <w:pStyle w:val="Heading5"/>
            </w:pPr>
            <w:r>
              <w:t xml:space="preserve">Applications in Lipid Research</w:t>
            </w:r>
          </w:p>
          <w:p>
            <w:pPr>
              <w:pStyle w:val="FirstParagraph"/>
            </w:pPr>
            <w:r>
              <w:t xml:space="preserve">One major application of the terminal alkyne is fluorescence labeling. A functionalized lipid can be introduced into cells and later reacted with a fluorophore-conjugated azide, allowing researchers to visualize its distribution and movement under a microscope. This approach provides insights into lipid localization and trafficking.</w:t>
            </w:r>
          </w:p>
          <w:p>
            <w:pPr>
              <w:pStyle w:val="BodyText"/>
            </w:pPr>
            <w:r>
              <w:t xml:space="preserve">Another important use is affinity-based enrichment. Lipids containing a terminal alkyne can be captured using azide-functionalized beads, enabling the isolation of lipid-protein complexes for analysis by mass spectrometry. This method has been instrumental in identifying proteins that interact with specific lipid species, shedding light on lipid signaling pathways and metabolic networks.</w:t>
            </w:r>
          </w:p>
          <w:p>
            <w:pPr>
              <w:pStyle w:val="BodyText"/>
            </w:pPr>
            <w:pPr>
              <w:spacing w:after="16"/>
            </w:pPr>
            <w:r>
              <w:t xml:space="preserve">By providing a simple yet effective means of modifying lipids without disrupting their native properties, the terminal alkyne has become an essential tool in lipidomics and chemical biology. It bridges the gap between traditional lipid research and modern bioorthogonal chemistry, allowing for precise studies of lipid function in living systems.</w:t>
            </w:r>
          </w:p>
        </w:tc>
      </w:tr>
    </w:tbl>
    <w:bookmarkEnd w:id="36"/>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umarin Photocage</w:t>
            </w:r>
          </w:p>
          <w:p>
            <w:pPr>
              <w:pStyle w:val="BodyText"/>
            </w:pPr>
            <w:pPr>
              <w:spacing w:before="16"/>
            </w:pPr>
            <w:r>
              <w:t xml:space="preserve">Lipids play an essential role in cellular signaling, yet their biological study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This rapid turnover makes it difficult to study the effects of a specific lipid species in isolation, as the lipid of interest may be enzymatically altered before it can exert its intended biological function.</w:t>
            </w:r>
          </w:p>
          <w:p>
            <w:pPr>
              <w:pStyle w:val="BodyText"/>
            </w:pPr>
            <w:r>
              <w:t xml:space="preserve">One strategy to overcome this challenge is using photocaged lipid analogs, which remain biologically inert until exposed to a specific wavelength of light. Irradiation with this wavelength</w:t>
            </w:r>
            <w:r>
              <w:t xml:space="preserve"> </w:t>
            </w:r>
            <w:r>
              <w:t xml:space="preserve">“</w:t>
            </w:r>
            <w:r>
              <w:t xml:space="preserve">uncages</w:t>
            </w:r>
            <w:r>
              <w:t xml:space="preserve">”</w:t>
            </w:r>
            <w:r>
              <w:t xml:space="preserve"> </w:t>
            </w:r>
            <w:r>
              <w:t xml:space="preserve">the analog to reveal its native structure. This allows researchers to control the timing and location of lipid activation, enabling targeted investigation of lipid function with high spatiotemporal resolution.</w:t>
            </w:r>
          </w:p>
          <w:bookmarkStart w:id="39" w:name="a-light-activated-protection-group"/>
          <w:p>
            <w:pPr>
              <w:pStyle w:val="Heading5"/>
            </w:pPr>
            <w:r>
              <w:t xml:space="preserve">A Light-Activated Protection Group</w:t>
            </w:r>
          </w:p>
          <w:p>
            <w:pPr>
              <w:pStyle w:val="FirstParagraph"/>
            </w:pPr>
            <w:r>
              <w:t xml:space="preserve">One of the most effective tools for photocaging lipids is the coumarin cage, a photolabile protection group that can be removed upon exposure to 400 nm light. When attached to a lipid’s headgroup, the coumarin moiety temporarily blocks interactions with proteins, preventing the lipid from participating in its normal biological pathways. However, upon photoactivation, the coumarin group is cleaved, restoring the lipid to its native structure and allowing it to engage with its biological targets.</w:t>
            </w:r>
          </w:p>
          <w:p>
            <w:pPr>
              <w:pStyle w:val="BodyText"/>
            </w:pPr>
            <w:r>
              <w:t xml:space="preserve">This approach is useful for studying lipid-protein interactions, as uncaging the lipid in a controlled manner ensures that protein binders recognize the native lipid structure only when and where the researcher intends.</w:t>
            </w:r>
          </w:p>
          <w:bookmarkEnd w:id="39"/>
          <w:bookmarkStart w:id="40"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1</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40"/>
          <w:bookmarkStart w:id="41" w:name="X9bf14ba39835179ddbf4225b113a7d1b26f077a"/>
          <w:p>
            <w:pPr>
              <w:pStyle w:val="Heading5"/>
            </w:pPr>
            <w:r>
              <w:t xml:space="preserve">An Additional Benefit: Coumarin’s Inherent Fluorescence</w:t>
            </w:r>
          </w:p>
          <w:p>
            <w:pPr>
              <w:pStyle w:val="FirstParagraph"/>
            </w:pPr>
            <w:r>
              <w:t xml:space="preserve">A unique advantage of using coumarin as a photocaging group is its intrinsic fluorescence. This means that before the lipid is even uncaged, its cellular incorporation can be directly visualized using a fluorescence microscope. By tracking fluorescence intensity and distribution, researchers can quickly determine whether a functionalized lipid has successfully intercalated into the target cell’s membrane or accumulated in specific subcellular compartments.</w:t>
            </w:r>
          </w:p>
          <w:p>
            <w:pPr>
              <w:pStyle w:val="BodyText"/>
            </w:pPr>
            <w:pPr>
              <w:spacing w:after="16"/>
            </w:pPr>
            <w:r>
              <w:t xml:space="preserve">This dual functionality—serving as both a caging group and a fluorescent probe—makes coumarin a useful tool for studying lipid localization, uptake, and bioactivity.</w:t>
            </w:r>
          </w:p>
        </w:tc>
      </w:tr>
    </w:tbl>
    <w:bookmarkEnd w:id="41"/>
    <w:p>
      <w:pPr>
        <w:pStyle w:val="BodyText"/>
      </w:pPr>
      <w:r>
        <w:t xml:space="preserve">These modifications stabilize protein-lipid interactions and enable the selective enrichment of lipid-bound proteins, all while maintaining tight spatial and temporal control. Each of these tools is described in further detail below.</w:t>
      </w:r>
    </w:p>
    <w:bookmarkEnd w:id="42"/>
    <w:bookmarkEnd w:id="43"/>
    <w:bookmarkStart w:id="44" w:name="X0c8614c8d3623e06e06118d5fb03a23ecb6e5e5"/>
    <w:p>
      <w:pPr>
        <w:pStyle w:val="Heading2"/>
      </w:pPr>
      <w:r>
        <w:t xml:space="preserve">Photoactivatable &amp; Clickable Probes / Bifunctional Lipid Probes</w:t>
      </w:r>
    </w:p>
    <w:bookmarkEnd w:id="44"/>
    <w:bookmarkStart w:id="45" w:name="trifunctional-lipid-probes"/>
    <w:p>
      <w:pPr>
        <w:pStyle w:val="Heading2"/>
      </w:pPr>
      <w:r>
        <w:t xml:space="preserve">Trifunctional Lipid Probes</w:t>
      </w:r>
    </w:p>
    <w:bookmarkEnd w:id="45"/>
    <w:bookmarkStart w:id="67" w:name="interactomics-experimental-schema"/>
    <w:p>
      <w:pPr>
        <w:pStyle w:val="Heading2"/>
      </w:pPr>
      <w:r>
        <w:t xml:space="preserve">Interactomics Experimental schema</w:t>
      </w:r>
    </w:p>
    <w:p>
      <w:pPr>
        <w:pStyle w:val="FirstParagraph"/>
      </w:pPr>
      <w:r>
        <w:drawing>
          <wp:inline>
            <wp:extent cx="5943600" cy="1546995"/>
            <wp:effectExtent b="0" l="0" r="0" t="0"/>
            <wp:docPr descr="" title="" id="47" name="Picture"/>
            <a:graphic>
              <a:graphicData uri="http://schemas.openxmlformats.org/drawingml/2006/picture">
                <pic:pic>
                  <pic:nvPicPr>
                    <pic:cNvPr descr="SiteFigures/BaselineProteomics_ExperimentalDesign.png" id="48" name="Picture"/>
                    <pic:cNvPicPr>
                      <a:picLocks noChangeArrowheads="1" noChangeAspect="1"/>
                    </pic:cNvPicPr>
                  </pic:nvPicPr>
                  <pic:blipFill>
                    <a:blip r:embed="rId46"/>
                    <a:stretch>
                      <a:fillRect/>
                    </a:stretch>
                  </pic:blipFill>
                  <pic:spPr bwMode="auto">
                    <a:xfrm>
                      <a:off x="0" y="0"/>
                      <a:ext cx="5943600" cy="1546995"/>
                    </a:xfrm>
                    <a:prstGeom prst="rect">
                      <a:avLst/>
                    </a:prstGeom>
                    <a:noFill/>
                    <a:ln w="9525">
                      <a:noFill/>
                      <a:headEnd/>
                      <a:tailEnd/>
                    </a:ln>
                  </pic:spPr>
                </pic:pic>
              </a:graphicData>
            </a:graphic>
          </wp:inline>
        </w:drawing>
      </w:r>
    </w:p>
    <w:bookmarkStart w:id="49" w:name="cell-treatment"/>
    <w:p>
      <w:pPr>
        <w:pStyle w:val="Heading3"/>
      </w:pPr>
      <w:r>
        <w:t xml:space="preserve">Cell treatment</w:t>
      </w:r>
    </w:p>
    <w:bookmarkEnd w:id="49"/>
    <w:bookmarkStart w:id="50" w:name="protein-collection"/>
    <w:p>
      <w:pPr>
        <w:pStyle w:val="Heading3"/>
      </w:pPr>
      <w:r>
        <w:t xml:space="preserve">Protein collection</w:t>
      </w:r>
    </w:p>
    <w:bookmarkEnd w:id="50"/>
    <w:bookmarkStart w:id="66" w:name="mass-spectrometry-analysis"/>
    <w:p>
      <w:pPr>
        <w:pStyle w:val="Heading3"/>
      </w:pPr>
      <w:r>
        <w:t xml:space="preserve">Mass spectrometry analys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abel-Free Quantification</w:t>
            </w:r>
          </w:p>
          <w:p>
            <w:pPr>
              <w:pStyle w:val="BodyText"/>
            </w:pPr>
            <w:pPr>
              <w:spacing w:before="16"/>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53" w:name="how-it-works"/>
          <w:p>
            <w:pPr>
              <w:pStyle w:val="Heading5"/>
            </w:pPr>
            <w:r>
              <w:t xml:space="preserve">How It Works</w:t>
            </w:r>
          </w:p>
          <w:p>
            <w:pPr>
              <w:numPr>
                <w:ilvl w:val="0"/>
                <w:numId w:val="1002"/>
              </w:numPr>
            </w:pPr>
            <w:r>
              <w:rPr>
                <w:bCs/>
                <w:b/>
              </w:rPr>
              <w:t xml:space="preserve">Peptide Detection (MS1):</w:t>
            </w:r>
            <w:r>
              <w:t xml:space="preserve"> Peptides are isolated and detected based on their mass-to-charge ratio (m/z).</w:t>
            </w:r>
          </w:p>
          <w:p>
            <w:pPr>
              <w:numPr>
                <w:ilvl w:val="0"/>
                <w:numId w:val="1002"/>
              </w:numPr>
            </w:pPr>
            <w:r>
              <w:rPr>
                <w:bCs/>
                <w:b/>
              </w:rPr>
              <w:t xml:space="preserve">Peptide Sequencing (MS2):</w:t>
            </w:r>
            <w:r>
              <w:t xml:space="preserve"> Selected peptide ions are fragmented, and the resulting spectra determine peptide sequences.</w:t>
            </w:r>
          </w:p>
          <w:p>
            <w:pPr>
              <w:numPr>
                <w:ilvl w:val="0"/>
                <w:numId w:val="1002"/>
              </w:numPr>
            </w:pPr>
            <w:r>
              <w:rPr>
                <w:bCs/>
                <w:b/>
              </w:rPr>
              <w:t xml:space="preserve">Quantification:</w:t>
            </w:r>
            <w:r>
              <w:t xml:space="preserve"> The total signal intensity of all identified peptides corresponding to a protein is summed as a proxy for its abundance.</w:t>
            </w:r>
          </w:p>
          <w:p>
            <w:pPr>
              <w:numPr>
                <w:ilvl w:val="0"/>
                <w:numId w:val="1002"/>
              </w:numPr>
            </w:pPr>
            <w:r>
              <w:rPr>
                <w:bCs/>
                <w:b/>
              </w:rPr>
              <w:t xml:space="preserve">Comparison Across Samples:</w:t>
            </w:r>
            <w:r>
              <w:t xml:space="preserve"> Samples prepared and analyzed using the same LC-MS/MS protocol can be compared using peptide-spectrum match (PSM) counts as an abundance proxy.</w:t>
            </w:r>
          </w:p>
          <w:bookmarkEnd w:id="53"/>
          <w:bookmarkStart w:id="54" w:name="advantages-of-label-free-quantification"/>
          <w:p>
            <w:pPr>
              <w:pStyle w:val="Heading5"/>
            </w:pPr>
            <w:r>
              <w:t xml:space="preserve">Advantages of Label-Free Quantification</w:t>
            </w:r>
          </w:p>
          <w:p>
            <w:pPr>
              <w:numPr>
                <w:ilvl w:val="0"/>
                <w:numId w:val="1003"/>
              </w:numPr>
            </w:pPr>
            <w:r>
              <w:rPr>
                <w:bCs/>
                <w:b/>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Cs/>
                <w:b/>
              </w:rPr>
              <w:t xml:space="preserve">Flexible &amp; Widely Used:</w:t>
            </w:r>
            <w:r>
              <w:t xml:space="preserve"> Compatible with various experimental designs and allows for comparisons across many samples without multiplexing constraints.</w:t>
            </w:r>
          </w:p>
          <w:bookmarkEnd w:id="54"/>
          <w:bookmarkStart w:id="55" w:name="challenges-considerations"/>
          <w:p>
            <w:pPr>
              <w:pStyle w:val="Heading5"/>
            </w:pPr>
            <w:r>
              <w:t xml:space="preserve">Challenges &amp; Considerations</w:t>
            </w:r>
          </w:p>
          <w:p>
            <w:pPr>
              <w:numPr>
                <w:ilvl w:val="0"/>
                <w:numId w:val="1004"/>
              </w:numPr>
            </w:pPr>
            <w:r>
              <w:rPr>
                <w:bCs/>
                <w:b/>
              </w:rPr>
              <w:t xml:space="preserve">Potential Bias from Co-Elution:</w:t>
            </w:r>
            <w:r>
              <w:t xml:space="preserve"> High-abundance peptides can overshadow low-abundance ones, reducing the number of reliably quantified peptides.</w:t>
            </w:r>
          </w:p>
          <w:p>
            <w:pPr>
              <w:numPr>
                <w:ilvl w:val="0"/>
                <w:numId w:val="1004"/>
              </w:numPr>
            </w:pPr>
            <w:r>
              <w:rPr>
                <w:bCs/>
                <w:b/>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55"/>
          <w:bookmarkStart w:id="56" w:name="conclusion"/>
          <w:p>
            <w:pPr>
              <w:pStyle w:val="Heading5"/>
            </w:pPr>
            <w:r>
              <w:t xml:space="preserve">Conclusion</w:t>
            </w:r>
          </w:p>
          <w:p>
            <w:pPr>
              <w:pStyle w:val="FirstParagraph"/>
            </w:pPr>
            <w:pPr>
              <w:spacing w:after="16"/>
            </w:pPr>
            <w:r>
              <w:t xml:space="preserve">Label-free quantification is a practical and widely used method for proteomics research. While cost-effective and flexible, its accuracy depends on careful experimental design and quality control to reduce variability.</w:t>
            </w:r>
          </w:p>
        </w:tc>
      </w:tr>
    </w:tbl>
    <w:bookmarkEnd w:id="56"/>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Quantitative Mass Spectrometry with Tandem Mass Tagging</w:t>
            </w:r>
          </w:p>
          <w:p>
            <w:pPr>
              <w:pStyle w:val="BodyText"/>
            </w:pPr>
            <w:pPr>
              <w:spacing w:before="16"/>
            </w:pPr>
            <w:r>
              <w:t xml:space="preserve">Tandem Mass Tag (TMT) labeling is a powerful quantitative mass spectrometry technique that enables the simultaneous analysis of multiple samples in a single MS run. This approach improves efficiency and allows for precise relative quantification of proteins across experimental conditions.</w:t>
            </w:r>
          </w:p>
          <w:bookmarkStart w:id="59" w:name="how-it-works-1"/>
          <w:p>
            <w:pPr>
              <w:pStyle w:val="Heading5"/>
            </w:pPr>
            <w:r>
              <w:t xml:space="preserve">How It Works</w:t>
            </w:r>
          </w:p>
          <w:p>
            <w:pPr>
              <w:numPr>
                <w:ilvl w:val="0"/>
                <w:numId w:val="1005"/>
              </w:numPr>
            </w:pPr>
            <w:r>
              <w:rPr>
                <w:bCs/>
                <w:b/>
              </w:rPr>
              <w:t xml:space="preserve">Chemical Labeling:</w:t>
            </w:r>
            <w:r>
              <w:t xml:space="preserve"> Each sample is chemically tagged with a unique TMT label, which consists of a reactive group binding to peptides and a mass reporter for sample differentiation.</w:t>
            </w:r>
          </w:p>
          <w:p>
            <w:pPr>
              <w:numPr>
                <w:ilvl w:val="0"/>
                <w:numId w:val="1005"/>
              </w:numPr>
            </w:pPr>
            <w:r>
              <w:rPr>
                <w:bCs/>
                <w:b/>
              </w:rPr>
              <w:t xml:space="preserve">Sample Pooling:</w:t>
            </w:r>
            <w:r>
              <w:t xml:space="preserve"> Labeled samples are combined into a single pooled group, reducing the need for separate MS runs.</w:t>
            </w:r>
          </w:p>
          <w:p>
            <w:pPr>
              <w:numPr>
                <w:ilvl w:val="0"/>
                <w:numId w:val="1005"/>
              </w:numPr>
            </w:pPr>
            <w:r>
              <w:rPr>
                <w:bCs/>
                <w:b/>
              </w:rPr>
              <w:t xml:space="preserve">Mass Spectrometry Analysis:</w:t>
            </w:r>
          </w:p>
          <w:p>
            <w:pPr>
              <w:numPr>
                <w:ilvl w:val="1"/>
                <w:numId w:val="1006"/>
              </w:numPr>
            </w:pPr>
            <w:r>
              <w:rPr>
                <w:bCs/>
                <w:b/>
              </w:rPr>
              <w:t xml:space="preserve">MS1 (Peptide Isolation):</w:t>
            </w:r>
            <w:r>
              <w:t xml:space="preserve"> Peptides are separated and detected based on their mass-to-charge ratio (m/z).</w:t>
            </w:r>
          </w:p>
          <w:p>
            <w:pPr>
              <w:numPr>
                <w:ilvl w:val="1"/>
                <w:numId w:val="1006"/>
              </w:numPr>
            </w:pPr>
            <w:r>
              <w:rPr>
                <w:bCs/>
                <w:b/>
              </w:rPr>
              <w:t xml:space="preserve">MS2 (Peptide Sequencing &amp; Tag Fragmentation):</w:t>
            </w:r>
            <w:r>
              <w:t xml:space="preserve"> Peptides are fragmented for sequence identification, and TMT mass tags fragment to generate reporter ions.</w:t>
            </w:r>
          </w:p>
          <w:p>
            <w:pPr>
              <w:numPr>
                <w:ilvl w:val="0"/>
                <w:numId w:val="1005"/>
              </w:numPr>
            </w:pPr>
            <w:r>
              <w:rPr>
                <w:bCs/>
                <w:b/>
              </w:rPr>
              <w:t xml:space="preserve">Quantification:</w:t>
            </w:r>
            <w:r>
              <w:t xml:space="preserve"> The intensity of reporter ions reveals the relative abundance of peptides across the original samples.</w:t>
            </w:r>
          </w:p>
          <w:p>
            <w:pPr>
              <w:numPr>
                <w:ilvl w:val="0"/>
                <w:numId w:val="1005"/>
              </w:numPr>
            </w:pPr>
            <w:r>
              <w:rPr>
                <w:bCs/>
                <w:b/>
              </w:rPr>
              <w:t xml:space="preserve">Comparison Across Samples:</w:t>
            </w:r>
            <w:r>
              <w:t xml:space="preserve"> Within a TMT cassette (typically 16 samples), relative protein abundance is calculated from the reporter ion intensities. A pooled control channel enables comparison across cassettes, allowing up to 30 samples to be analyzed in a single experiment.</w:t>
            </w:r>
          </w:p>
          <w:bookmarkEnd w:id="59"/>
          <w:bookmarkStart w:id="60" w:name="advantages-of-tmt-labeling"/>
          <w:p>
            <w:pPr>
              <w:pStyle w:val="Heading5"/>
            </w:pPr>
            <w:r>
              <w:t xml:space="preserve">Advantages of TMT Labeling</w:t>
            </w:r>
          </w:p>
          <w:p>
            <w:pPr>
              <w:numPr>
                <w:ilvl w:val="0"/>
                <w:numId w:val="1007"/>
              </w:numPr>
            </w:pPr>
            <w:r>
              <w:rPr>
                <w:bCs/>
                <w:b/>
              </w:rPr>
              <w:t xml:space="preserve">Increased Throughput &amp; Efficiency:</w:t>
            </w:r>
            <w:r>
              <w:t xml:space="preserve"> Enables multiplexing of many samples (e.g., 16 or more), reducing the number of separate MS runs.</w:t>
            </w:r>
          </w:p>
          <w:p>
            <w:pPr>
              <w:numPr>
                <w:ilvl w:val="0"/>
                <w:numId w:val="1007"/>
              </w:numPr>
            </w:pPr>
            <w:r>
              <w:rPr>
                <w:bCs/>
                <w:b/>
              </w:rPr>
              <w:t xml:space="preserve">Deeper Proteome Coverage:</w:t>
            </w:r>
            <w:r>
              <w:t xml:space="preserve"> Pooled samples can be fractionated (e.g., by cation exchange chromatography), enhancing detection of low-abundance peptides.</w:t>
            </w:r>
          </w:p>
          <w:p>
            <w:pPr>
              <w:numPr>
                <w:ilvl w:val="0"/>
                <w:numId w:val="1007"/>
              </w:numPr>
            </w:pPr>
            <w:r>
              <w:rPr>
                <w:bCs/>
                <w:b/>
              </w:rPr>
              <w:t xml:space="preserve">Improved Quantification Accuracy:</w:t>
            </w:r>
            <w:r>
              <w:t xml:space="preserve"> Since all samples are analyzed in the same MS run, technical variability between runs is minimized.</w:t>
            </w:r>
          </w:p>
          <w:bookmarkEnd w:id="60"/>
          <w:bookmarkStart w:id="61" w:name="challenges-considerations-1"/>
          <w:p>
            <w:pPr>
              <w:pStyle w:val="Heading5"/>
            </w:pPr>
            <w:r>
              <w:t xml:space="preserve">Challenges &amp; Considerations</w:t>
            </w:r>
          </w:p>
          <w:p>
            <w:pPr>
              <w:numPr>
                <w:ilvl w:val="0"/>
                <w:numId w:val="1008"/>
              </w:numPr>
            </w:pPr>
            <w:r>
              <w:rPr>
                <w:bCs/>
                <w:b/>
              </w:rPr>
              <w:t xml:space="preserve">Higher Cost:</w:t>
            </w:r>
            <w:r>
              <w:t xml:space="preserve"> TMT reagents and high-end mass spectrometers add to the expense.</w:t>
            </w:r>
          </w:p>
          <w:p>
            <w:pPr>
              <w:numPr>
                <w:ilvl w:val="0"/>
                <w:numId w:val="1008"/>
              </w:numPr>
            </w:pPr>
            <w:r>
              <w:rPr>
                <w:bCs/>
                <w:b/>
              </w:rPr>
              <w:t xml:space="preserve">Complex Sample Preparation:</w:t>
            </w:r>
            <w:r>
              <w:t xml:space="preserve"> Requires additional steps for labeling, pooling, and fractionation, increasing the risk of sample handling variability.</w:t>
            </w:r>
          </w:p>
          <w:p>
            <w:pPr>
              <w:numPr>
                <w:ilvl w:val="0"/>
                <w:numId w:val="1008"/>
              </w:numPr>
            </w:pPr>
            <w:r>
              <w:rPr>
                <w:bCs/>
                <w:b/>
              </w:rPr>
              <w:t xml:space="preserve">Normalization Requirement:</w:t>
            </w:r>
            <w:r>
              <w:t xml:space="preserve"> Accurate quantification requires equal protein input across samples to avoid artificial balancing biases.</w:t>
            </w:r>
          </w:p>
          <w:p>
            <w:pPr>
              <w:numPr>
                <w:ilvl w:val="0"/>
                <w:numId w:val="1008"/>
              </w:numPr>
            </w:pPr>
            <w:r>
              <w:rPr>
                <w:bCs/>
                <w:b/>
              </w:rPr>
              <w:t xml:space="preserve">Demanding Instrumentation &amp; Expertise:</w:t>
            </w:r>
            <w:r>
              <w:t xml:space="preserve"> Requires high-resolution mass spectrometers, often necessitating specialized facilities.</w:t>
            </w:r>
          </w:p>
          <w:bookmarkEnd w:id="61"/>
          <w:bookmarkStart w:id="62" w:name="conclusion-1"/>
          <w:p>
            <w:pPr>
              <w:pStyle w:val="Heading5"/>
            </w:pPr>
            <w:r>
              <w:t xml:space="preserve">Conclusion</w:t>
            </w:r>
          </w:p>
          <w:p>
            <w:pPr>
              <w:pStyle w:val="FirstParagraph"/>
            </w:pPr>
            <w:pPr>
              <w:spacing w:after="16"/>
            </w:pPr>
            <w:r>
              <w:t xml:space="preserve">TMT-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tc>
      </w:tr>
    </w:tbl>
    <w:bookmarkEnd w:id="62"/>
    <w:bookmarkStart w:id="65" w:name="refs"/>
    <w:bookmarkStart w:id="64" w:name="X7457610287501e3ec5f4c499b325077b1e5d3df"/>
    <w:p>
      <w:pPr>
        <w:pStyle w:val="Bibliography"/>
      </w:pPr>
      <w:r>
        <w:t xml:space="preserve">1.</w:t>
      </w:r>
      <w:r>
        <w:t xml:space="preserve"> </w:t>
      </w:r>
      <w:r>
        <w:t xml:space="preserve">	</w:t>
      </w:r>
      <w:r>
        <w:t xml:space="preserve">Höglinger, D.</w:t>
      </w:r>
      <w:r>
        <w:t xml:space="preserve"> </w:t>
      </w:r>
      <w:r>
        <w:rPr>
          <w:iCs/>
          <w:i/>
        </w:rPr>
        <w:t xml:space="preserve">et al.</w:t>
      </w:r>
      <w:r>
        <w:t xml:space="preserve"> </w:t>
      </w:r>
      <w:hyperlink r:id="rId63">
        <w:r>
          <w:rPr>
            <w:rStyle w:val="Hyperlink"/>
          </w:rPr>
          <w:t xml:space="preserve">Intracellular sphingosine releases calcium from lysosomes</w:t>
        </w:r>
      </w:hyperlink>
      <w:r>
        <w:t xml:space="preserve">.</w:t>
      </w:r>
      <w:r>
        <w:t xml:space="preserve"> </w:t>
      </w:r>
      <w:r>
        <w:rPr>
          <w:iCs/>
          <w:i/>
        </w:rPr>
        <w:t xml:space="preserve">eLife</w:t>
      </w:r>
      <w:r>
        <w:t xml:space="preserve"> </w:t>
      </w:r>
      <w:r>
        <w:rPr>
          <w:bCs/>
          <w:b/>
        </w:rPr>
        <w:t xml:space="preserve">4</w:t>
      </w:r>
      <w:r>
        <w:t xml:space="preserve">, (2015).</w:t>
      </w:r>
    </w:p>
    <w:bookmarkEnd w:id="64"/>
    <w:bookmarkEnd w:id="65"/>
    <w:bookmarkEnd w:id="66"/>
    <w:bookmarkEnd w:id="67"/>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31" Target="./LipidProbe/1-10_FattyAcid.qmd" TargetMode="External" /><Relationship Type="http://schemas.openxmlformats.org/officeDocument/2006/relationships/hyperlink" Id="rId30" Target="./LipidProbe/8-3_FattyAcid.qmd" TargetMode="External" /><Relationship Type="http://schemas.openxmlformats.org/officeDocument/2006/relationships/hyperlink" Id="rId63"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1" Target="./LipidProbe/1-10_FattyAcid.qmd" TargetMode="External" /><Relationship Type="http://schemas.openxmlformats.org/officeDocument/2006/relationships/hyperlink" Id="rId30" Target="./LipidProbe/8-3_FattyAcid.qmd" TargetMode="External" /><Relationship Type="http://schemas.openxmlformats.org/officeDocument/2006/relationships/hyperlink" Id="rId63"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unctional Lipid Probes Background</dc:title>
  <dc:creator>Gaelen Guzman</dc:creator>
  <cp:keywords/>
  <dcterms:created xsi:type="dcterms:W3CDTF">2025-01-31T00:53:45Z</dcterms:created>
  <dcterms:modified xsi:type="dcterms:W3CDTF">2025-01-31T00: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natur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